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international-police-academy-of-nigeria"/>
    <w:p>
      <w:pPr>
        <w:pStyle w:val="Heading1"/>
      </w:pPr>
      <w:r>
        <w:t xml:space="preserve">INTERNATIONAL POLICE ACADEMY OF NIGERIA</w:t>
      </w:r>
    </w:p>
    <w:p>
      <w:pPr>
        <w:pStyle w:val="FirstParagraph"/>
      </w:pPr>
      <w:r>
        <w:t xml:space="preserve">Abuja Campus | Federal Capital Territory, Nigeria</w:t>
      </w:r>
    </w:p>
    <w:bookmarkEnd w:id="20"/>
    <w:p>
      <w:pPr>
        <w:pStyle w:val="BodyText"/>
      </w:pPr>
      <w:r>
        <w:t xml:space="preserve">John Samuel Okoro</w:t>
      </w:r>
      <w:r>
        <w:br/>
      </w:r>
      <w:r>
        <w:t xml:space="preserve">25 Civic Avenue, Wuse District</w:t>
      </w:r>
      <w:r>
        <w:br/>
      </w:r>
      <w:r>
        <w:t xml:space="preserve">Abuja, FCT 900271</w:t>
      </w:r>
      <w:r>
        <w:br/>
      </w:r>
      <w:r>
        <w:t xml:space="preserve">+234 803 123 4567</w:t>
      </w:r>
      <w:r>
        <w:br/>
      </w:r>
      <w:r>
        <w:t xml:space="preserve">john.okoro@email.com</w:t>
      </w:r>
    </w:p>
    <w:p>
      <w:pPr>
        <w:pStyle w:val="BodyText"/>
      </w:pPr>
      <w:r>
        <w:t xml:space="preserve">June 15, 2024</w:t>
      </w:r>
    </w:p>
    <w:p>
      <w:pPr>
        <w:pStyle w:val="BodyText"/>
      </w:pPr>
      <w:r>
        <w:t xml:space="preserve">The Director,</w:t>
      </w:r>
      <w:r>
        <w:br/>
      </w:r>
      <w:r>
        <w:t xml:space="preserve">Abuja Command Police Headquarters</w:t>
      </w:r>
      <w:r>
        <w:br/>
      </w:r>
      <w:r>
        <w:t xml:space="preserve">Federal Capital Territory Police Command</w:t>
      </w:r>
      <w:r>
        <w:br/>
      </w:r>
      <w:r>
        <w:t xml:space="preserve">Abuja, Nigeria</w:t>
      </w:r>
    </w:p>
    <w:bookmarkStart w:id="21" w:name="X88184ce05588f16af7701d3aa7634c1b7183390"/>
    <w:p>
      <w:pPr>
        <w:pStyle w:val="Heading2"/>
      </w:pPr>
      <w:r>
        <w:t xml:space="preserve">INTERNSHIP APPLICATION LETTER FOR POLICE OFFICER POSITION</w:t>
      </w:r>
    </w:p>
    <w:p>
      <w:pPr>
        <w:pStyle w:val="FirstParagraph"/>
      </w:pPr>
      <w:r>
        <w:t xml:space="preserve">Dear Director,</w:t>
      </w:r>
      <w:r>
        <w:t xml:space="preserve"> </w:t>
      </w:r>
      <w:r>
        <w:t xml:space="preserve">It is with profound respect for the noble institution of law enforcement in our nation and unwavering dedication to public service that I submit my formal Internship Application Letter seeking an opportunity to serve as a Police Officer intern within the Abuja Command of the Nigeria Police Force. Having closely observed the transformative impact of your command in maintaining security across Nigeria's capital, I am eager to contribute my academic foundation, personal commitment, and cultural understanding to this critical mission.</w:t>
      </w:r>
      <w:r>
        <w:t xml:space="preserve"> </w:t>
      </w:r>
      <w:r>
        <w:t xml:space="preserve">As a final-year Bachelor of Science student in Criminal Justice Administration at the University of Abuja – with a specialization in Community Policing and Crime Prevention – I have immersed myself in studies directly relevant to modern law enforcement challenges. My academic journey has included rigorous coursework on police ethics, forensic investigation techniques, crisis management protocols, and Nigeria's National Security Architecture. What particularly distinguishes my preparation is my research project titled "Enhancing Public Trust in Police-Community Relations: A Case Study of Abuja's Neighborhood Watch Initiatives," which earned me a distinction (78%) from the Department of Criminology. This work involved direct engagement with residents of Gwarinpa and Asokoro, two vibrant communities where effective policing has significantly reduced petty crimes through collaborative approaches.</w:t>
      </w:r>
      <w:r>
        <w:t xml:space="preserve"> </w:t>
      </w:r>
      <w:r>
        <w:t xml:space="preserve">My commitment to serving Nigeria Abuja extends beyond academic pursuit. I have actively volunteered for three years with the Abuja Civil Society Network's Youth Peace Initiative, organizing crime prevention workshops for 500+ adolescents in public housing estates. During the 2023 End SARS protests, I coordinated with police liaisons to facilitate peaceful demonstrations at Central Business District – a testament to my understanding of the delicate balance between community engagement and operational security. Most importantly, I completed a mandatory 16-week fieldwork placement with the Abuja Municipal Police Command's Special Operations Unit, where I assisted in monitoring crowd control strategies during major festivals like the Abuja International Jazz Festival. This experience allowed me to observe first-hand how professional police conduct preserves public order while respecting human rights – principles that now form my core philosophy.</w:t>
      </w:r>
      <w:r>
        <w:t xml:space="preserve"> </w:t>
      </w:r>
      <w:r>
        <w:t xml:space="preserve">What draws me specifically to this Internship Application Letter for the Police Officer position is Nigeria's unique challenge as a multicultural democracy where security demands both tactical excellence and profound cultural sensitivity. As someone who has lived in Abuja since childhood – attending Federal Government Colleges in Wuse 2 and Jabi – I possess intimate knowledge of our capital's social fabric: from the diplomatic enclaves of Maitama to the bustling markets of Kado, each community requires tailored policing strategies. The Nigeria Police Force's current Zero Tolerance Policy on corruption resonates deeply with my personal values, as I witnessed during a family incident where police intervention prevented an armed robbery without accepting bribes – a moment that crystallized my aspiration to join this honorable profession.</w:t>
      </w:r>
      <w:r>
        <w:t xml:space="preserve"> </w:t>
      </w:r>
      <w:r>
        <w:t xml:space="preserve">I recognize that the role of an intern at Abuja Command carries significant responsibility. In preparing for this opportunity, I have dedicated myself to mastering Nigeria Police Force regulations through the "NPF Code of Conduct" handbook and completing the National Youth Service Corps (NYSC) orientation module in Law Enforcement Ethics. My physical fitness regimen (certified by a Nigerian Athletic Association trainer) includes 5km daily runs, tactical drills, and first-aid certification – ensuring I meet all mandatory requirements for police training. Additionally, I possess proficiency in three languages spoken across Abuja: English (native), Hausa (intermediate), and Igbo (basic), which will facilitate communication during community engagements.</w:t>
      </w:r>
      <w:r>
        <w:t xml:space="preserve"> </w:t>
      </w:r>
      <w:r>
        <w:t xml:space="preserve">The Nigeria Police Force's recent technological advancements particularly excite me as a future Police Officer. I have studied the implementation of the "E-Police" digital platform in Abuja and would be eager to contribute my IT skills – honed through a certified course in Cybersecurity Fundamentals at NITDA (Nigeria Institute of Technology) – to support your command's digital transformation. My goal is not merely to serve but to innovate within the existing framework: developing community feedback systems that integrate social media analytics with traditional policing methods, thereby enhancing transparency in Abuja's security landscape.</w:t>
      </w:r>
      <w:r>
        <w:t xml:space="preserve"> </w:t>
      </w:r>
      <w:r>
        <w:t xml:space="preserve">I understand that the Police Officer internship program represents a critical pipeline for national security personnel. In my application, I emphasize more than technical competencies – I offer unwavering integrity, a proven commitment to Abuja's well-being, and the cultural empathy required to serve Nigeria's diverse capital. My grandfather served as a Senior Patrol Officer in Kaduna during the 1970s, and his stories of protecting communities during political transitions instilled in me the belief that policing is not just a profession but a sacred trust.</w:t>
      </w:r>
      <w:r>
        <w:t xml:space="preserve"> </w:t>
      </w:r>
      <w:r>
        <w:t xml:space="preserve">I am fully prepared to commit to the rigorous schedule of an internship, including mandatory training at the Nigeria Police Academy in Abuja. I have secured accommodation near the police headquarters for seamless transition and am available immediately following my university examinations. The opportunity to learn from Abuja Command's seasoned officers – particularly those who successfully managed security during last year's Presidential inauguration – would be an unparalleled honor.</w:t>
      </w:r>
      <w:r>
        <w:t xml:space="preserve"> </w:t>
      </w:r>
      <w:r>
        <w:t xml:space="preserve">Thank you for considering this Internship Application Letter and my application. I have attached all required documents including academic transcripts, NYSC certificate, volunteer records, and police clearance certificate. I welcome the opportunity to discuss how my skills align with Abuja Command's mission during an interview at your convenience.</w:t>
      </w:r>
      <w:r>
        <w:t xml:space="preserve"> </w:t>
      </w:r>
      <w:r>
        <w:t xml:space="preserve">With profound respect for Nigeria's security architecture,</w:t>
      </w:r>
    </w:p>
    <w:p>
      <w:pPr>
        <w:pStyle w:val="BodyText"/>
      </w:pPr>
      <w:r>
        <w:t xml:space="preserve">Sincerely,</w:t>
      </w:r>
      <w:r>
        <w:br/>
      </w:r>
      <w:r>
        <w:br/>
      </w:r>
      <w:r>
        <w:t xml:space="preserve">John Samuel Okoro</w:t>
      </w:r>
      <w:r>
        <w:br/>
      </w:r>
      <w:r>
        <w:t xml:space="preserve">Final Year Student, Criminal Justice Administration</w:t>
      </w:r>
      <w:r>
        <w:br/>
      </w:r>
      <w:r>
        <w:t xml:space="preserve">University of Abuja | Class of 2024</w:t>
      </w:r>
    </w:p>
    <w:p>
      <w:pPr>
        <w:pStyle w:val="BodyText"/>
      </w:pPr>
      <w:r>
        <w:t xml:space="preserve">"The police force is the guardian of public order in Nigeria. I pledge to uphold this trust with honor and competence in Abuj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Nigeria Abuja</dc:title>
  <dc:creator/>
  <dc:language>en</dc:language>
  <cp:keywords/>
  <dcterms:created xsi:type="dcterms:W3CDTF">2025-12-09T19:47:42Z</dcterms:created>
  <dcterms:modified xsi:type="dcterms:W3CDTF">2025-12-09T19:47:42Z</dcterms:modified>
</cp:coreProperties>
</file>

<file path=docProps/custom.xml><?xml version="1.0" encoding="utf-8"?>
<Properties xmlns="http://schemas.openxmlformats.org/officeDocument/2006/custom-properties" xmlns:vt="http://schemas.openxmlformats.org/officeDocument/2006/docPropsVTypes"/>
</file>